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25C" w:rsidRDefault="00FB2704" w:rsidP="0039525C">
      <w:pPr>
        <w:pStyle w:val="NoSpacing"/>
        <w:rPr>
          <w:rFonts w:ascii="Times New Roman" w:hAnsi="Times New Roman" w:cs="Times New Roman"/>
          <w:b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sz w:val="32"/>
          <w:szCs w:val="24"/>
          <w:u w:val="single"/>
        </w:rPr>
        <w:t>3</w:t>
      </w:r>
      <w:r w:rsidRPr="00FB2704">
        <w:rPr>
          <w:rFonts w:ascii="Times New Roman" w:hAnsi="Times New Roman" w:cs="Times New Roman"/>
          <w:b/>
          <w:sz w:val="32"/>
          <w:szCs w:val="24"/>
          <w:u w:val="single"/>
          <w:vertAlign w:val="superscript"/>
        </w:rPr>
        <w:t>rd</w:t>
      </w:r>
      <w:r>
        <w:rPr>
          <w:rFonts w:ascii="Times New Roman" w:hAnsi="Times New Roman" w:cs="Times New Roman"/>
          <w:b/>
          <w:sz w:val="32"/>
          <w:szCs w:val="24"/>
          <w:u w:val="single"/>
        </w:rPr>
        <w:t xml:space="preserve"> </w:t>
      </w:r>
      <w:bookmarkStart w:id="0" w:name="_GoBack"/>
      <w:bookmarkEnd w:id="0"/>
      <w:r w:rsidR="0039525C">
        <w:rPr>
          <w:rFonts w:ascii="Times New Roman" w:hAnsi="Times New Roman" w:cs="Times New Roman"/>
          <w:b/>
          <w:sz w:val="32"/>
          <w:szCs w:val="24"/>
          <w:u w:val="single"/>
        </w:rPr>
        <w:t>Sprint</w:t>
      </w:r>
    </w:p>
    <w:p w:rsidR="00865215" w:rsidRPr="00865215" w:rsidRDefault="00865215" w:rsidP="0086521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65215">
        <w:rPr>
          <w:rFonts w:ascii="Times New Roman" w:hAnsi="Times New Roman" w:cs="Times New Roman"/>
          <w:b/>
          <w:sz w:val="24"/>
          <w:szCs w:val="24"/>
          <w:u w:val="single"/>
        </w:rPr>
        <w:t>Daily Scrum Meeting</w:t>
      </w:r>
    </w:p>
    <w:p w:rsidR="00865215" w:rsidRPr="00865215" w:rsidRDefault="00865215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65215">
        <w:rPr>
          <w:rFonts w:ascii="Times New Roman" w:hAnsi="Times New Roman" w:cs="Times New Roman"/>
          <w:sz w:val="24"/>
          <w:szCs w:val="24"/>
        </w:rPr>
        <w:t>The Scum Meeting for this sprint is conducted for 15 minutes per day. Below are each developer’s accomplishment, challenges and tasks that will be worked on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1712"/>
        <w:gridCol w:w="2067"/>
        <w:gridCol w:w="1665"/>
        <w:gridCol w:w="1447"/>
      </w:tblGrid>
      <w:tr w:rsidR="00B66C52" w:rsidRPr="00865215" w:rsidTr="00E57E8F"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eveloper’s Name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Accomplishment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Challenge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Tasks to be worked on</w:t>
            </w:r>
          </w:p>
        </w:tc>
      </w:tr>
      <w:tr w:rsidR="00F41139" w:rsidRPr="00865215" w:rsidTr="00C3786B">
        <w:trPr>
          <w:trHeight w:val="838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D63E1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2E6E5F">
              <w:rPr>
                <w:rFonts w:ascii="Times New Roman" w:hAnsi="Times New Roman" w:cs="Times New Roman"/>
                <w:sz w:val="24"/>
                <w:szCs w:val="24"/>
              </w:rPr>
              <w:t xml:space="preserve">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B66C5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57E8F">
              <w:rPr>
                <w:rFonts w:ascii="Times New Roman" w:hAnsi="Times New Roman" w:cs="Times New Roman"/>
                <w:sz w:val="24"/>
                <w:szCs w:val="24"/>
              </w:rPr>
              <w:t xml:space="preserve">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</w:p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455AE8">
        <w:trPr>
          <w:trHeight w:val="838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.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D63E1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E57E8F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F41139" w:rsidRPr="00865215" w:rsidTr="00684377">
        <w:trPr>
          <w:trHeight w:val="1390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D63E12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="00934269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4269" w:rsidRPr="00865215" w:rsidRDefault="002E6E5F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the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934269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934269" w:rsidRPr="00865215" w:rsidTr="00942C5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426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E57E8F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13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6913AE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913AE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9C268A">
        <w:trPr>
          <w:trHeight w:val="1114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4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</w:p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D63E12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E57E8F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F41139" w:rsidRPr="00865215" w:rsidTr="001243CD">
        <w:trPr>
          <w:trHeight w:val="1656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D63E12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the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033823">
        <w:trPr>
          <w:trHeight w:val="1666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D63E12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the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8326B9">
        <w:trPr>
          <w:trHeight w:val="1932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F41139" w:rsidRPr="00865215" w:rsidRDefault="00D63E12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E57E8F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4685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add new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D63E12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upda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view and search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delete </w:t>
            </w:r>
            <w:r w:rsidR="00D63E12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773060" w:rsidRPr="00865215" w:rsidRDefault="00773060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773060" w:rsidRPr="0086521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zEwNzGxMDUxNrVQ0lEKTi0uzszPAykwqQUA3fkAzywAAAA="/>
  </w:docVars>
  <w:rsids>
    <w:rsidRoot w:val="00475385"/>
    <w:rsid w:val="002E6E5F"/>
    <w:rsid w:val="0039525C"/>
    <w:rsid w:val="00475385"/>
    <w:rsid w:val="004C353A"/>
    <w:rsid w:val="0064615C"/>
    <w:rsid w:val="006913AE"/>
    <w:rsid w:val="00773060"/>
    <w:rsid w:val="00865215"/>
    <w:rsid w:val="00875A85"/>
    <w:rsid w:val="00934269"/>
    <w:rsid w:val="00A27473"/>
    <w:rsid w:val="00A4685E"/>
    <w:rsid w:val="00AC7BF5"/>
    <w:rsid w:val="00B66C52"/>
    <w:rsid w:val="00D30BB2"/>
    <w:rsid w:val="00D63E12"/>
    <w:rsid w:val="00E54244"/>
    <w:rsid w:val="00E57E8F"/>
    <w:rsid w:val="00F41139"/>
    <w:rsid w:val="00FB2704"/>
    <w:rsid w:val="00FD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C3F01"/>
  <w15:chartTrackingRefBased/>
  <w15:docId w15:val="{7225AD38-0634-4A88-8B46-84F13A0D7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65215"/>
    <w:pPr>
      <w:spacing w:line="256" w:lineRule="auto"/>
    </w:pPr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215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65215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1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3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 ChinLiang</dc:creator>
  <cp:keywords/>
  <dc:description/>
  <cp:lastModifiedBy>Chiang ChinLiang</cp:lastModifiedBy>
  <cp:revision>9</cp:revision>
  <dcterms:created xsi:type="dcterms:W3CDTF">2016-12-24T14:41:00Z</dcterms:created>
  <dcterms:modified xsi:type="dcterms:W3CDTF">2016-12-25T09:58:00Z</dcterms:modified>
</cp:coreProperties>
</file>